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40783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 python script</w:t>
      </w:r>
    </w:p>
    <w:p w14:paraId="73D113EA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pandas import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DataFrame</w:t>
      </w:r>
      <w:proofErr w:type="spellEnd"/>
    </w:p>
    <w:p w14:paraId="36F5E46E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from pandas import Series</w:t>
      </w:r>
    </w:p>
    <w:p w14:paraId="12492382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pandas import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concat</w:t>
      </w:r>
      <w:proofErr w:type="spellEnd"/>
    </w:p>
    <w:p w14:paraId="1AE3FA03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36FAF904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keras.models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 import Sequential</w:t>
      </w:r>
    </w:p>
    <w:p w14:paraId="552FE392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keras.layers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 import Dense</w:t>
      </w:r>
    </w:p>
    <w:p w14:paraId="293A3F11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keras.layers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 import LSTM</w:t>
      </w:r>
    </w:p>
    <w:p w14:paraId="3A923FA6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17A0A04B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from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keras.models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 import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_from_json</w:t>
      </w:r>
      <w:proofErr w:type="spellEnd"/>
    </w:p>
    <w:p w14:paraId="083220AF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061C9F56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df.to_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csv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'/home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pentaho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/test_data.csv', index=False)</w:t>
      </w:r>
    </w:p>
    <w:p w14:paraId="13195DD8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4F31D267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# load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and create model</w:t>
      </w:r>
    </w:p>
    <w:p w14:paraId="45619654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json_fil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= 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open(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"/home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pentaho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.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", 'r')</w:t>
      </w:r>
    </w:p>
    <w:p w14:paraId="4BD0F758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model_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=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json_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file.read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()</w:t>
      </w:r>
    </w:p>
    <w:p w14:paraId="2AADDB37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json_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file.close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()</w:t>
      </w:r>
    </w:p>
    <w:p w14:paraId="6ABF8433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model =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_from_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_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)</w:t>
      </w:r>
    </w:p>
    <w:p w14:paraId="503F93B5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 load weights into new model</w:t>
      </w:r>
    </w:p>
    <w:p w14:paraId="32127845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model.load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_weights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"/home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pentaho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/model.h5")</w:t>
      </w:r>
    </w:p>
    <w:p w14:paraId="099CD007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model.compile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(loss='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ean_squared_error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', optimizer='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adam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',metrics=['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ean_squared_error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'])</w:t>
      </w:r>
    </w:p>
    <w:p w14:paraId="5FE551AA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train =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df.values</w:t>
      </w:r>
      <w:proofErr w:type="spellEnd"/>
      <w:proofErr w:type="gramEnd"/>
    </w:p>
    <w:p w14:paraId="7B7ADEA4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X, y = train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[:,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 0:-1], train[:, -1]</w:t>
      </w:r>
    </w:p>
    <w:p w14:paraId="33BC2B65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X =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X.reshape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(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X.shap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[0], 1,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X.shap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[1])</w:t>
      </w:r>
    </w:p>
    <w:p w14:paraId="54D9983C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 </w:t>
      </w:r>
    </w:p>
    <w:p w14:paraId="3AB207C5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5AE0DF77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hist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=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model.fit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 xml:space="preserve">X,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y,validation_split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=0.2,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nb_epoch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=1000,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batch_siz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=1, verbose=0, shuffle=False)</w:t>
      </w:r>
    </w:p>
    <w:p w14:paraId="7FE9BC55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model.reset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_states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)</w:t>
      </w:r>
    </w:p>
    <w:p w14:paraId="44EAFC7E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ab/>
      </w:r>
    </w:p>
    <w:p w14:paraId="05E5521B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498B919A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acc_scor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= </w:t>
      </w: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hist.history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['loss'][-1]</w:t>
      </w:r>
    </w:p>
    <w:p w14:paraId="0A5D98D7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</w:p>
    <w:p w14:paraId="43BD260E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 serialize model to JSON</w:t>
      </w:r>
    </w:p>
    <w:p w14:paraId="4A69B888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r>
        <w:rPr>
          <w:rFonts w:ascii="Courier" w:hAnsi="Courier" w:cs="Courier"/>
          <w:sz w:val="18"/>
          <w:szCs w:val="18"/>
          <w:lang w:val="en-GB"/>
        </w:rPr>
        <w:t>model_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 =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.to_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)</w:t>
      </w:r>
    </w:p>
    <w:p w14:paraId="54D92441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with 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open(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"/home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pentaho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.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 xml:space="preserve">", "w") as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json_file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:</w:t>
      </w:r>
    </w:p>
    <w:p w14:paraId="2950AC34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 xml:space="preserve">    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json_</w:t>
      </w:r>
      <w:proofErr w:type="gramStart"/>
      <w:r>
        <w:rPr>
          <w:rFonts w:ascii="Courier" w:hAnsi="Courier" w:cs="Courier"/>
          <w:sz w:val="18"/>
          <w:szCs w:val="18"/>
          <w:lang w:val="en-GB"/>
        </w:rPr>
        <w:t>file.write</w:t>
      </w:r>
      <w:proofErr w:type="spellEnd"/>
      <w:proofErr w:type="gramEnd"/>
      <w:r>
        <w:rPr>
          <w:rFonts w:ascii="Courier" w:hAnsi="Courier" w:cs="Courier"/>
          <w:sz w:val="18"/>
          <w:szCs w:val="18"/>
          <w:lang w:val="en-GB"/>
        </w:rPr>
        <w:t>(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model_json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)</w:t>
      </w:r>
    </w:p>
    <w:p w14:paraId="16EB1186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r>
        <w:rPr>
          <w:rFonts w:ascii="Courier" w:hAnsi="Courier" w:cs="Courier"/>
          <w:sz w:val="18"/>
          <w:szCs w:val="18"/>
          <w:lang w:val="en-GB"/>
        </w:rPr>
        <w:t># serialize weights to HDF5</w:t>
      </w:r>
    </w:p>
    <w:p w14:paraId="530BF1DC" w14:textId="77777777" w:rsidR="008444C3" w:rsidRDefault="008444C3" w:rsidP="008444C3">
      <w:pPr>
        <w:autoSpaceDE w:val="0"/>
        <w:autoSpaceDN w:val="0"/>
        <w:adjustRightInd w:val="0"/>
        <w:rPr>
          <w:rFonts w:ascii="Courier" w:hAnsi="Courier" w:cs="Courier"/>
          <w:sz w:val="18"/>
          <w:szCs w:val="18"/>
          <w:lang w:val="en-GB"/>
        </w:rPr>
      </w:pPr>
      <w:proofErr w:type="spellStart"/>
      <w:proofErr w:type="gramStart"/>
      <w:r>
        <w:rPr>
          <w:rFonts w:ascii="Courier" w:hAnsi="Courier" w:cs="Courier"/>
          <w:sz w:val="18"/>
          <w:szCs w:val="18"/>
          <w:lang w:val="en-GB"/>
        </w:rPr>
        <w:t>model.save</w:t>
      </w:r>
      <w:proofErr w:type="gramEnd"/>
      <w:r>
        <w:rPr>
          <w:rFonts w:ascii="Courier" w:hAnsi="Courier" w:cs="Courier"/>
          <w:sz w:val="18"/>
          <w:szCs w:val="18"/>
          <w:lang w:val="en-GB"/>
        </w:rPr>
        <w:t>_weights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("/home/</w:t>
      </w:r>
      <w:proofErr w:type="spellStart"/>
      <w:r>
        <w:rPr>
          <w:rFonts w:ascii="Courier" w:hAnsi="Courier" w:cs="Courier"/>
          <w:sz w:val="18"/>
          <w:szCs w:val="18"/>
          <w:lang w:val="en-GB"/>
        </w:rPr>
        <w:t>pentaho</w:t>
      </w:r>
      <w:proofErr w:type="spellEnd"/>
      <w:r>
        <w:rPr>
          <w:rFonts w:ascii="Courier" w:hAnsi="Courier" w:cs="Courier"/>
          <w:sz w:val="18"/>
          <w:szCs w:val="18"/>
          <w:lang w:val="en-GB"/>
        </w:rPr>
        <w:t>/model.h5")</w:t>
      </w:r>
    </w:p>
    <w:p w14:paraId="1C99972F" w14:textId="36872C99" w:rsidR="003A3BE9" w:rsidRPr="00FF3CBE" w:rsidRDefault="003A3BE9" w:rsidP="00DC3CFF">
      <w:pPr>
        <w:rPr>
          <w:lang w:val="en-GB"/>
        </w:rPr>
      </w:pPr>
      <w:bookmarkStart w:id="0" w:name="_GoBack"/>
      <w:bookmarkEnd w:id="0"/>
    </w:p>
    <w:sectPr w:rsidR="003A3BE9" w:rsidRPr="00FF3CBE" w:rsidSect="001F5F7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DIzMrI0sTA2MjdQ0lEKTi0uzszPAykwqgUAHpwMviwAAAA="/>
  </w:docVars>
  <w:rsids>
    <w:rsidRoot w:val="00D05600"/>
    <w:rsid w:val="001600BA"/>
    <w:rsid w:val="003A3BE9"/>
    <w:rsid w:val="008444C3"/>
    <w:rsid w:val="00D05600"/>
    <w:rsid w:val="00DC3CFF"/>
    <w:rsid w:val="00FF3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7E7208"/>
  <w14:defaultImageDpi w14:val="330"/>
  <w15:docId w15:val="{18DCE9F4-023E-4DA0-B57F-A2AC82A72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 _</dc:creator>
  <cp:keywords/>
  <dc:description/>
  <cp:lastModifiedBy>Anna Rumyantseva</cp:lastModifiedBy>
  <cp:revision>4</cp:revision>
  <dcterms:created xsi:type="dcterms:W3CDTF">2013-02-21T00:56:00Z</dcterms:created>
  <dcterms:modified xsi:type="dcterms:W3CDTF">2018-01-30T17:47:00Z</dcterms:modified>
</cp:coreProperties>
</file>